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5343E" w14:textId="77777777" w:rsidR="002B26BA" w:rsidRDefault="00080F0A" w:rsidP="00C719F8">
      <w:pPr>
        <w:pStyle w:val="Title"/>
        <w:jc w:val="center"/>
        <w:rPr>
          <w:rFonts w:ascii="Arial Rounded MT Bold" w:hAnsi="Arial Rounded MT Bold"/>
        </w:rPr>
      </w:pPr>
      <w:bookmarkStart w:id="0" w:name="_GoBack"/>
      <w:bookmarkEnd w:id="0"/>
      <w:r>
        <w:rPr>
          <w:rFonts w:ascii="Arial Rounded MT Bold" w:hAnsi="Arial Rounded MT Bold"/>
        </w:rPr>
        <w:t xml:space="preserve">Classification and Grouping </w:t>
      </w:r>
    </w:p>
    <w:p w14:paraId="76136AA3" w14:textId="730951D4" w:rsidR="00DB529B" w:rsidRDefault="00080F0A" w:rsidP="00C719F8">
      <w:pPr>
        <w:pStyle w:val="Title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ower Key Stage 2</w:t>
      </w:r>
    </w:p>
    <w:p w14:paraId="3D6387E3" w14:textId="2E60D659" w:rsidR="00C719F8" w:rsidRDefault="00C719F8" w:rsidP="00C719F8"/>
    <w:p w14:paraId="5256A8C7" w14:textId="77777777" w:rsidR="00C719F8" w:rsidRDefault="00C719F8" w:rsidP="00C719F8">
      <w:pPr>
        <w:pStyle w:val="Heading2"/>
        <w:rPr>
          <w:rFonts w:ascii="Arial Rounded MT Bold" w:hAnsi="Arial Rounded MT Bold"/>
        </w:rPr>
      </w:pPr>
    </w:p>
    <w:p w14:paraId="540BE7BA" w14:textId="093F1835" w:rsidR="00C719F8" w:rsidRDefault="00C719F8" w:rsidP="00C719F8">
      <w:pPr>
        <w:pStyle w:val="Heading2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Activity: </w:t>
      </w:r>
      <w:r w:rsidR="002B26BA">
        <w:rPr>
          <w:rFonts w:ascii="Arial Rounded MT Bold" w:hAnsi="Arial Rounded MT Bold"/>
        </w:rPr>
        <w:t>Can you put these living things into different groups?</w:t>
      </w:r>
    </w:p>
    <w:p w14:paraId="549068F1" w14:textId="43FE0CA4" w:rsidR="002B26BA" w:rsidRDefault="002B26BA" w:rsidP="002B26BA">
      <w:r>
        <w:t xml:space="preserve">How many ways could you sort them? </w:t>
      </w:r>
    </w:p>
    <w:p w14:paraId="0437C7EC" w14:textId="03B1EE52" w:rsidR="002B26BA" w:rsidRDefault="002B26BA" w:rsidP="002B26BA">
      <w:r>
        <w:t>For example, what they look like, where they live etc.</w:t>
      </w:r>
    </w:p>
    <w:p w14:paraId="5C106DCB" w14:textId="13B7FB46" w:rsidR="002B26BA" w:rsidRPr="002B26BA" w:rsidRDefault="00B2757D" w:rsidP="002B26BA">
      <w:r w:rsidRPr="00B2757D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810304" behindDoc="0" locked="0" layoutInCell="1" allowOverlap="1" wp14:anchorId="142F6035" wp14:editId="1EA1552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40729" cy="5880554"/>
                <wp:effectExtent l="0" t="0" r="0" b="0"/>
                <wp:wrapNone/>
                <wp:docPr id="37" name="Group 3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0729" cy="5880554"/>
                          <a:chOff x="0" y="0"/>
                          <a:chExt cx="5840729" cy="5880554"/>
                        </a:xfrm>
                      </wpg:grpSpPr>
                      <pic:pic xmlns:pic="http://schemas.openxmlformats.org/drawingml/2006/picture">
                        <pic:nvPicPr>
                          <pic:cNvPr id="38" name="Picture 38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82637" y="3439798"/>
                            <a:ext cx="1336827" cy="12007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Picture 39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37" y="4812491"/>
                            <a:ext cx="1003112" cy="1049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03881" y="4783463"/>
                            <a:ext cx="1430644" cy="107298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59990" y="4792624"/>
                            <a:ext cx="1093457" cy="10658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Picture 42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9499" y="3437917"/>
                            <a:ext cx="1268151" cy="118203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015" y="4791683"/>
                            <a:ext cx="1381173" cy="8468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" name="Picture 44">
                            <a:extLst/>
                          </pic:cNvPr>
                          <pic:cNvPicPr/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88402" y="1837690"/>
                            <a:ext cx="1696085" cy="1117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Picture 45">
                            <a:extLst/>
                          </pic:cNvPr>
                          <pic:cNvPicPr/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00472" y="635"/>
                            <a:ext cx="1591310" cy="11931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>
                            <a:extLst/>
                          </pic:cNvPr>
                          <pic:cNvPicPr/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58152" y="1270"/>
                            <a:ext cx="2316480" cy="160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Picture 47">
                            <a:extLst/>
                          </pic:cNvPr>
                          <pic:cNvPicPr/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4102" y="0"/>
                            <a:ext cx="1207770" cy="11893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Picture 48">
                            <a:extLst/>
                          </pic:cNvPr>
                          <pic:cNvPicPr/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4102" y="1831340"/>
                            <a:ext cx="1739265" cy="1124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Picture 49">
                            <a:extLst/>
                          </pic:cNvPr>
                          <pic:cNvPicPr/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62447" y="1829435"/>
                            <a:ext cx="1687830" cy="1125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>
                            <a:extLst/>
                          </pic:cNvPr>
                          <pic:cNvPicPr/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03337" y="3166110"/>
                            <a:ext cx="1467485" cy="14674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Picture 51">
                            <a:extLst/>
                          </pic:cNvPr>
                          <pic:cNvPicPr/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092" y="3253740"/>
                            <a:ext cx="831850" cy="8845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">
                          <a:extLst/>
                        </wps:cNvPr>
                        <wps:cNvSpPr txBox="1"/>
                        <wps:spPr>
                          <a:xfrm>
                            <a:off x="106952" y="1023620"/>
                            <a:ext cx="1098550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BE37D5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FFFFFF"/>
                                  <w:kern w:val="24"/>
                                  <w:sz w:val="13"/>
                                  <w:szCs w:val="13"/>
                                </w:rPr>
                                <w:t>Image: www.piqsels.c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7">
                          <a:extLst/>
                        </wps:cNvPr>
                        <wps:cNvSpPr txBox="1"/>
                        <wps:spPr>
                          <a:xfrm>
                            <a:off x="3292112" y="1436370"/>
                            <a:ext cx="1098550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70AD09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7F7F7F"/>
                                  <w:kern w:val="24"/>
                                  <w:sz w:val="13"/>
                                  <w:szCs w:val="13"/>
                                </w:rPr>
                                <w:t>Image: Jo Montgomer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11">
                          <a:extLst/>
                        </wps:cNvPr>
                        <wps:cNvSpPr txBox="1"/>
                        <wps:spPr>
                          <a:xfrm>
                            <a:off x="2192927" y="1022985"/>
                            <a:ext cx="1098550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AB1721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FFFFFF"/>
                                  <w:kern w:val="24"/>
                                  <w:sz w:val="13"/>
                                  <w:szCs w:val="13"/>
                                </w:rPr>
                                <w:t>Image: www.piqsels.c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13">
                          <a:extLst/>
                        </wps:cNvPr>
                        <wps:cNvSpPr txBox="1"/>
                        <wps:spPr>
                          <a:xfrm>
                            <a:off x="4539614" y="4459424"/>
                            <a:ext cx="1301115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A2ECD5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000000" w:themeColor="text1"/>
                                  <w:kern w:val="24"/>
                                  <w:sz w:val="13"/>
                                  <w:szCs w:val="13"/>
                                </w:rPr>
                                <w:t>Image: www.cleanPNG.c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15">
                          <a:extLst/>
                        </wps:cNvPr>
                        <wps:cNvSpPr txBox="1"/>
                        <wps:spPr>
                          <a:xfrm>
                            <a:off x="108857" y="4141470"/>
                            <a:ext cx="1301115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6488C9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7F7F7F"/>
                                  <w:kern w:val="24"/>
                                  <w:sz w:val="13"/>
                                  <w:szCs w:val="13"/>
                                </w:rPr>
                                <w:t>Image: www.cleanPNG.c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Box 18">
                          <a:extLst/>
                        </wps:cNvPr>
                        <wps:cNvSpPr txBox="1"/>
                        <wps:spPr>
                          <a:xfrm>
                            <a:off x="4089037" y="1830070"/>
                            <a:ext cx="1696085" cy="3689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E065F4" w14:textId="77777777" w:rsidR="00B2757D" w:rsidRDefault="00B2757D" w:rsidP="00B275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Times New Roman" w:hAnsi="Calibri"/>
                                  <w:color w:val="FFFFFF"/>
                                  <w:kern w:val="24"/>
                                  <w:sz w:val="13"/>
                                  <w:szCs w:val="13"/>
                                  <w:lang w:val="en-US"/>
                                </w:rPr>
                                <w:t>By CSIRO, CC BY 3.0, https://commons.wikimedia.org/w/index.php?curid=3547519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TextBox 24">
                          <a:extLst/>
                        </wps:cNvPr>
                        <wps:cNvSpPr txBox="1"/>
                        <wps:spPr>
                          <a:xfrm>
                            <a:off x="2103360" y="2640065"/>
                            <a:ext cx="1635125" cy="5359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B420CC" w14:textId="77777777" w:rsidR="00B2757D" w:rsidRDefault="00B2757D" w:rsidP="00B275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Times New Roman" w:hAnsi="Calibri"/>
                                  <w:color w:val="000000"/>
                                  <w:kern w:val="24"/>
                                  <w:sz w:val="11"/>
                                  <w:szCs w:val="11"/>
                                  <w:lang w:val="en-US"/>
                                </w:rPr>
                                <w:t>sharpphotography.co.uk, CC BY-SA 4.0, commons.wikimedia.org/w/index.php?curid=8087913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" name="TextBox 14">
                          <a:extLst/>
                        </wps:cNvPr>
                        <wps:cNvSpPr txBox="1"/>
                        <wps:spPr>
                          <a:xfrm>
                            <a:off x="167912" y="1830070"/>
                            <a:ext cx="1604645" cy="192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5B262C" w14:textId="77777777" w:rsidR="00B2757D" w:rsidRDefault="0079272E" w:rsidP="00B275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B2757D">
                                  <w:rPr>
                                    <w:rStyle w:val="Hyperlink"/>
                                    <w:rFonts w:ascii="Calibri" w:eastAsia="Times New Roman" w:hAnsi="Calibri"/>
                                    <w:color w:val="000000"/>
                                    <w:kern w:val="24"/>
                                    <w:sz w:val="13"/>
                                    <w:szCs w:val="13"/>
                                  </w:rPr>
                                  <w:t>www.all-free-photos.com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0" name="Text Box 15">
                          <a:extLst/>
                        </wps:cNvPr>
                        <wps:cNvSpPr txBox="1"/>
                        <wps:spPr>
                          <a:xfrm>
                            <a:off x="0" y="5643699"/>
                            <a:ext cx="1301115" cy="2368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D44DC3" w14:textId="77777777" w:rsidR="00B2757D" w:rsidRDefault="00B2757D" w:rsidP="00B2757D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color w:val="7F7F7F"/>
                                  <w:kern w:val="24"/>
                                  <w:sz w:val="13"/>
                                  <w:szCs w:val="13"/>
                                </w:rPr>
                                <w:t>Images: Jo Montgomer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2F6035" id="Group 32" o:spid="_x0000_s1026" style="position:absolute;margin-left:0;margin-top:-.05pt;width:459.9pt;height:463.05pt;z-index:251810304" coordsize="58407,5880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8" o:spid="_x0000_s1027" type="#_x0000_t75" style="position:absolute;left:26826;top:34397;width:13368;height:120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4c2r/CAAAA2wAAAA8AAABkcnMvZG93bnJldi54bWxET8uKwjAU3Qv+Q7iCG9FUhxHpGMUHorNw&#10;YSuzvjR32jLNTWlirfP1ZiG4PJz3ct2ZSrTUuNKygukkAkGcWV1yruCaHsYLEM4ja6wsk4IHOViv&#10;+r0lxtre+UJt4nMRQtjFqKDwvo6ldFlBBt3E1sSB+7WNQR9gk0vd4D2Em0rOomguDZYcGgqsaVdQ&#10;9pfcjILD5eczOdWjc/qf5outO7aj/Xer1HDQbb5AeOr8W/xyn7SCjzA2fAk/QK6e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OHNq/wgAAANsAAAAPAAAAAAAAAAAAAAAAAJ8C&#10;AABkcnMvZG93bnJldi54bWxQSwUGAAAAAAQABAD3AAAAjgMAAAAA&#10;">
                  <v:imagedata r:id="rId25" o:title=""/>
                  <v:path arrowok="t"/>
                </v:shape>
                <v:shape id="Picture 39" o:spid="_x0000_s1028" type="#_x0000_t75" style="position:absolute;left:27851;top:48124;width:10031;height:104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Kd7nDAAAA2wAAAA8AAABkcnMvZG93bnJldi54bWxEj0+LwjAUxO+C3yE8YW+a6q5Fq1FEEHbx&#10;IP4Dj4/m2Rabl9pktX57Iwgeh5n5DTOdN6YUN6pdYVlBvxeBIE6tLjhTcNivuiMQziNrLC2Tggc5&#10;mM/arSkm2t55S7edz0SAsEtQQe59lUjp0pwMup6tiIN3trVBH2SdSV3jPcBNKQdRFEuDBYeFHCta&#10;5pRedv9GweYcb4/r0zAuqpNpTPq3uNqfTKmvTrOYgPDU+E/43f7VCr7H8PoSfoCcP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Ep3ucMAAADbAAAADwAAAAAAAAAAAAAAAACf&#10;AgAAZHJzL2Rvd25yZXYueG1sUEsFBgAAAAAEAAQA9wAAAI8DAAAAAA==&#10;">
                  <v:imagedata r:id="rId26" o:title=""/>
                  <v:path arrowok="t"/>
                </v:shape>
                <v:shape id="Picture 40" o:spid="_x0000_s1029" type="#_x0000_t75" style="position:absolute;left:42038;top:47834;width:14307;height:107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bxK/DBAAAA2wAAAA8AAABkcnMvZG93bnJldi54bWxET89rwjAUvg/8H8ITdhmaKrJJNYoI4mCX&#10;1Xnw+GyebbF5qUmM3X9vDoMdP77fy3VvWhHJ+caygsk4A0FcWt1wpeD4sxvNQfiArLG1TAp+ycN6&#10;NXhZYq7tgwuKh1CJFMI+RwV1CF0upS9rMujHtiNO3MU6gyFBV0nt8JHCTSunWfYuDTacGmrsaFtT&#10;eT3cjYLCx+/9rfhoo77JJp6Ce7ufv5R6HfabBYhAffgX/7k/tYJZWp++p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bxK/DBAAAA2wAAAA8AAAAAAAAAAAAAAAAAnwIA&#10;AGRycy9kb3ducmV2LnhtbFBLBQYAAAAABAAEAPcAAACNAwAAAAA=&#10;">
                  <v:imagedata r:id="rId27" o:title=""/>
                  <v:path arrowok="t"/>
                </v:shape>
                <v:shape id="Picture 41" o:spid="_x0000_s1030" type="#_x0000_t75" style="position:absolute;left:15599;top:47926;width:10935;height:106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bd7UjEAAAA2wAAAA8AAABkcnMvZG93bnJldi54bWxEj9FqwkAURN8L/sNyBd/qJlVqSV1Fg4E+&#10;2Tb6AZfsbZKavRt2tyb9e1co9HGYmTPMejuaTlzJ+daygnSegCCurG65VnA+FY8vIHxA1thZJgW/&#10;5GG7mTysMdN24E+6lqEWEcI+QwVNCH0mpa8aMujntieO3pd1BkOUrpba4RDhppNPSfIsDbYcFxrs&#10;KW+oupQ/RsFuddh/F7krPtLhnC7a97w8HnKlZtNx9woi0Bj+w3/tN61gmcL9S/wBcnM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bd7UjEAAAA2wAAAA8AAAAAAAAAAAAAAAAA&#10;nwIAAGRycy9kb3ducmV2LnhtbFBLBQYAAAAABAAEAPcAAACQAwAAAAA=&#10;">
                  <v:imagedata r:id="rId28" o:title=""/>
                  <v:path arrowok="t"/>
                </v:shape>
                <v:shape id="Picture 42" o:spid="_x0000_s1031" type="#_x0000_t75" style="position:absolute;left:12794;top:34379;width:12682;height:118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wvmbDAAAA2wAAAA8AAABkcnMvZG93bnJldi54bWxEj0FrwkAUhO+C/2F5hd5007TYErMRKVTb&#10;g4em/oBH9pmEZN8L2VXjv+8WCh6HmfmGyTeT69WFRt8KG3haJqCIK7Et1waOPx+LN1A+IFvshcnA&#10;jTxsivksx8zKlb/pUoZaRQj7DA00IQyZ1r5qyKFfykAcvZOMDkOUY63tiNcId71Ok2SlHbYcFxoc&#10;6L2hqivPzoCksqP9QbiTZ4tf5Wu3Ox+Oxjw+TNs1qEBTuIf/25/WwEsKf1/iD9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LC+ZsMAAADbAAAADwAAAAAAAAAAAAAAAACf&#10;AgAAZHJzL2Rvd25yZXYueG1sUEsFBgAAAAAEAAQA9wAAAI8DAAAAAA==&#10;">
                  <v:imagedata r:id="rId29" o:title=""/>
                  <v:path arrowok="t"/>
                </v:shape>
                <v:shape id="Picture 43" o:spid="_x0000_s1032" type="#_x0000_t75" style="position:absolute;left:580;top:47916;width:13811;height:84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1+ocHDAAAA2wAAAA8AAABkcnMvZG93bnJldi54bWxEj0FrwkAUhO8F/8PyBG91Y6xFo6tooNBL&#10;D5ri+ZF9JsHs27C7xthf3y0UPA4z8w2z2Q2mFT0531hWMJsmIIhLqxuuFHwXH69LED4ga2wtk4IH&#10;edhtRy8bzLS985H6U6hEhLDPUEEdQpdJ6cuaDPqp7Yijd7HOYIjSVVI7vEe4aWWaJO/SYMNxocaO&#10;8prK6+lmIsXlc1zxoT+ei+QrL37SrlqkSk3Gw34NItAQnuH/9qdW8DaHvy/xB8jt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X6hwcMAAADbAAAADwAAAAAAAAAAAAAAAACf&#10;AgAAZHJzL2Rvd25yZXYueG1sUEsFBgAAAAAEAAQA9wAAAI8DAAAAAA==&#10;">
                  <v:imagedata r:id="rId30" o:title=""/>
                  <v:path arrowok="t"/>
                </v:shape>
                <v:shape id="Picture 44" o:spid="_x0000_s1033" type="#_x0000_t75" style="position:absolute;left:40884;top:18376;width:16960;height:111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kfgTCAAAA2wAAAA8AAABkcnMvZG93bnJldi54bWxEj81qwzAQhO+FvoPYQm+1nBBC61oOxlAw&#10;PSVpoNfF2tom1spI8k/fPioUchxm5hsmP6xmEDM531tWsElSEMSN1T23Ci5fHy+vIHxA1jhYJgW/&#10;5OFQPD7kmGm78Inmc2hFhLDPUEEXwphJ6ZuODPrEjsTR+7HOYIjStVI7XCLcDHKbpntpsOe40OFI&#10;VUfN9TwZBfu33qWWy08q6+m7msxxWzWlUs9Pa/kOItAa7uH/dq0V7Hbw9yX+AFnc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Y5H4EwgAAANsAAAAPAAAAAAAAAAAAAAAAAJ8C&#10;AABkcnMvZG93bnJldi54bWxQSwUGAAAAAAQABAD3AAAAjgMAAAAA&#10;">
                  <v:imagedata r:id="rId31" o:title=""/>
                </v:shape>
                <v:shape id="Picture 45" o:spid="_x0000_s1034" type="#_x0000_t75" style="position:absolute;left:16004;top:6;width:15913;height:119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r5OjHEAAAA2wAAAA8AAABkcnMvZG93bnJldi54bWxEj09rwkAUxO8Fv8PyBG91Y9ESoqto0Wo9&#10;+Q+8PrLPJJp9G7JbE7+9Wyh4HGbmN8xk1ppS3Kl2hWUFg34Egji1uuBMwem4eo9BOI+ssbRMCh7k&#10;YDbtvE0w0bbhPd0PPhMBwi5BBbn3VSKlS3My6Pq2Ig7exdYGfZB1JnWNTYCbUn5E0ac0WHBYyLGi&#10;r5zS2+HXKLi6eHf5Hi6jxfq2/WlW13UW+7NSvW47H4Pw1PpX+L+90QqGI/j7En6AnD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r5OjHEAAAA2wAAAA8AAAAAAAAAAAAAAAAA&#10;nwIAAGRycy9kb3ducmV2LnhtbFBLBQYAAAAABAAEAPcAAACQAwAAAAA=&#10;">
                  <v:imagedata r:id="rId32" o:title=""/>
                </v:shape>
                <v:shape id="Picture 46" o:spid="_x0000_s1035" type="#_x0000_t75" style="position:absolute;left:33581;top:12;width:23165;height:1600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xunbDAAAA2wAAAA8AAABkcnMvZG93bnJldi54bWxEj9FqwkAURN8L/sNyhb7VjZIGia4igiJI&#10;KVU/4JK9JtHduyG7Jqlf3y0U+jjMzBlmuR6sER21vnasYDpJQBAXTtdcKricd29zED4gazSOScE3&#10;eVivRi9LzLXr+Yu6UyhFhLDPUUEVQpNL6YuKLPqJa4ijd3WtxRBlW0rdYh/h1shZkmTSYs1xocKG&#10;thUV99PDKtg8cX+l23x7DO++1p/p7MMYq9TreNgsQAQawn/4r33QCtIMfr/EHyBX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DG6dsMAAADbAAAADwAAAAAAAAAAAAAAAACf&#10;AgAAZHJzL2Rvd25yZXYueG1sUEsFBgAAAAAEAAQA9wAAAI8DAAAAAA==&#10;">
                  <v:imagedata r:id="rId33" o:title=""/>
                </v:shape>
                <v:shape id="Picture 47" o:spid="_x0000_s1036" type="#_x0000_t75" style="position:absolute;left:1641;width:12077;height:118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WMzm7CAAAA2wAAAA8AAABkcnMvZG93bnJldi54bWxEj8FuwjAQRO9I/QdrK/UGTmnUohAnCpWq&#10;cgX6Aat4iQPxOo0NSfv1NRJSj6OZeaPJy8l24kqDbx0reF4kIIhrp1tuFHwdPuYrED4ga+wck4If&#10;8lAWD7McM+1G3tF1HxoRIewzVGBC6DMpfW3Iol+4njh6RzdYDFEOjdQDjhFuO7lMkldpseW4YLCn&#10;d0P1eX+xkWJN+kJSJ59Luan86bfG77BS6ulxqtYgAk3hP3xvb7WC9A1uX+IPkMU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ljM5uwgAAANsAAAAPAAAAAAAAAAAAAAAAAJ8C&#10;AABkcnMvZG93bnJldi54bWxQSwUGAAAAAAQABAD3AAAAjgMAAAAA&#10;">
                  <v:imagedata r:id="rId34" o:title=""/>
                </v:shape>
                <v:shape id="Picture 48" o:spid="_x0000_s1037" type="#_x0000_t75" style="position:absolute;left:1641;top:18313;width:17392;height:112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krKPAAAAA2wAAAA8AAABkcnMvZG93bnJldi54bWxET8uKwjAU3Qv+Q7jC7DT1VaUaxRkYUBSG&#10;UT/g0txpOzY3JYla/94sBJeH816uW1OLGzlfWVYwHCQgiHOrKy4UnE/f/TkIH5A11pZJwYM8rFfd&#10;zhIzbe/8S7djKEQMYZ+hgjKEJpPS5yUZ9APbEEfuzzqDIUJXSO3wHsNNLUdJkkqDFceGEhv6Kim/&#10;HK9GQXqe2J/pcOzG13p0KHZ29in/90p99NrNAkSgNrzFL/dWK5jEsfFL/AFy9QQ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0KSso8AAAADbAAAADwAAAAAAAAAAAAAAAACfAgAA&#10;ZHJzL2Rvd25yZXYueG1sUEsFBgAAAAAEAAQA9wAAAIwDAAAAAA==&#10;">
                  <v:imagedata r:id="rId35" o:title=""/>
                </v:shape>
                <v:shape id="Picture 49" o:spid="_x0000_s1038" type="#_x0000_t75" style="position:absolute;left:21624;top:18294;width:16878;height:112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XclhHCAAAA2wAAAA8AAABkcnMvZG93bnJldi54bWxEj0urwjAUhPeC/yEcwZ2mPhCtRhGx4MLF&#10;9bFweWiOabE5KU3U+u/NhQt3OczMN8xq09pKvKjxpWMFo2ECgjh3umSj4HrJBnMQPiBrrByTgg95&#10;2Ky7nRWm2r35RK9zMCJC2KeooAihTqX0eUEW/dDVxNG7u8ZiiLIxUjf4jnBbyXGSzKTFkuNCgTXt&#10;Csof56dVcBjPs53bG5Ntw9T+MO9vk+NVqX6v3S5BBGrDf/ivfdAKpgv4/RJ/gFx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F3JYRwgAAANsAAAAPAAAAAAAAAAAAAAAAAJ8C&#10;AABkcnMvZG93bnJldi54bWxQSwUGAAAAAAQABAD3AAAAjgMAAAAA&#10;">
                  <v:imagedata r:id="rId36" o:title=""/>
                </v:shape>
                <v:shape id="Picture 50" o:spid="_x0000_s1039" type="#_x0000_t75" style="position:absolute;left:42033;top:31661;width:14675;height:146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YRahW/AAAA2wAAAA8AAABkcnMvZG93bnJldi54bWxET8uKwjAU3QvzD+EOzM6misrQMYoMDIgL&#10;wQeuL821KTY3NYlt5+/NQnB5OO/lerCN6MiH2rGCSZaDIC6drrlScD79jb9BhIissXFMCv4pwHr1&#10;MVpioV3PB+qOsRIphEOBCkyMbSFlKA1ZDJlriRN3dd5iTNBXUnvsU7ht5DTPF9JizanBYEu/hsrb&#10;8WEV+HK6313MKbTucH/MNrPrvcdOqa/PYfMDItIQ3+KXe6sVzNP69CX9ALl6A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GEWoVvwAAANsAAAAPAAAAAAAAAAAAAAAAAJ8CAABk&#10;cnMvZG93bnJldi54bWxQSwUGAAAAAAQABAD3AAAAiwMAAAAA&#10;">
                  <v:imagedata r:id="rId37" o:title=""/>
                </v:shape>
                <v:shape id="Picture 51" o:spid="_x0000_s1040" type="#_x0000_t75" style="position:absolute;left:2110;top:32537;width:8319;height:88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il7VnDAAAA2wAAAA8AAABkcnMvZG93bnJldi54bWxEj8FqwzAQRO+F/IPYQm+17EBKca2EUjCk&#10;l5C4zX1jbWw31spIqu3+fVQI5DjMzBum2MymFyM531lWkCUpCOLa6o4bBd9f5fMrCB+QNfaWScEf&#10;edisFw8F5tpOfKCxCo2IEPY5KmhDGHIpfd2SQZ/YgTh6Z+sMhihdI7XDKcJNL5dp+iINdhwXWhzo&#10;o6X6Uv0aBSe3Kw/TfP6pqstxr4/bz/EkB6WeHuf3NxCB5nAP39pbrWCVwf+X+APk+g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KXtWcMAAADbAAAADwAAAAAAAAAAAAAAAACf&#10;AgAAZHJzL2Rvd25yZXYueG1sUEsFBgAAAAAEAAQA9wAAAI8DAAAAAA==&#10;">
                  <v:imagedata r:id="rId3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41" type="#_x0000_t202" style="position:absolute;left:1069;top:10236;width:10986;height:23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OYo8UA&#10;AADbAAAADwAAAGRycy9kb3ducmV2LnhtbESPQWvCQBSE70L/w/IK3szGgCJpVpGAtEh70Hrp7TX7&#10;TILZt2l2m6T99a4geBxm5hsm24ymET11rrasYB7FIIgLq2suFZw+d7MVCOeRNTaWScEfOdisnyYZ&#10;ptoOfKD+6EsRIOxSVFB536ZSuqIigy6yLXHwzrYz6IPsSqk7HALcNDKJ46U0WHNYqLClvKLicvw1&#10;Cvb57gMP34lZ/Tf56/t52/6cvhZKTZ/H7QsIT6N/hO/tN61gkcDtS/gBcn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45ijxQAAANsAAAAPAAAAAAAAAAAAAAAAAJgCAABkcnMv&#10;ZG93bnJldi54bWxQSwUGAAAAAAQABAD1AAAAigMAAAAA&#10;" filled="f" stroked="f" strokeweight=".5pt">
                  <v:textbox>
                    <w:txbxContent>
                      <w:p w14:paraId="0ABE37D5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FFFFFF"/>
                            <w:kern w:val="24"/>
                            <w:sz w:val="13"/>
                            <w:szCs w:val="13"/>
                          </w:rPr>
                          <w:t>Image: www.piqsels.com</w:t>
                        </w:r>
                      </w:p>
                    </w:txbxContent>
                  </v:textbox>
                </v:shape>
                <v:shape id="Text Box 7" o:spid="_x0000_s1042" type="#_x0000_t202" style="position:absolute;left:32921;top:14363;width:10985;height:23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89OM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0gfo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rz04xQAAANsAAAAPAAAAAAAAAAAAAAAAAJgCAABkcnMv&#10;ZG93bnJldi54bWxQSwUGAAAAAAQABAD1AAAAigMAAAAA&#10;" filled="f" stroked="f" strokeweight=".5pt">
                  <v:textbox>
                    <w:txbxContent>
                      <w:p w14:paraId="3E70AD09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7F7F7F"/>
                            <w:kern w:val="24"/>
                            <w:sz w:val="13"/>
                            <w:szCs w:val="13"/>
                          </w:rPr>
                          <w:t>Image: Jo Montgomery</w:t>
                        </w:r>
                      </w:p>
                    </w:txbxContent>
                  </v:textbox>
                </v:shape>
                <v:shape id="Text Box 11" o:spid="_x0000_s1043" type="#_x0000_t202" style="position:absolute;left:21929;top:10229;width:10985;height:23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alTMUA&#10;AADbAAAADwAAAGRycy9kb3ducmV2LnhtbESPQWvCQBSE74X+h+UJvdWN0ohEVwkBaSn2oPXi7Zl9&#10;JsHs2zS7TaK/3i0IPQ4z8w2zXA+mFh21rrKsYDKOQBDnVldcKDh8b17nIJxH1lhbJgVXcrBePT8t&#10;MdG25x11e1+IAGGXoILS+yaR0uUlGXRj2xAH72xbgz7ItpC6xT7ATS2nUTSTBisOCyU2lJWUX/a/&#10;RsFntvnC3Wlq5rc6e9+e0+bncIyVehkN6QKEp8H/hx/tD60gfo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RqVMxQAAANsAAAAPAAAAAAAAAAAAAAAAAJgCAABkcnMv&#10;ZG93bnJldi54bWxQSwUGAAAAAAQABAD1AAAAigMAAAAA&#10;" filled="f" stroked="f" strokeweight=".5pt">
                  <v:textbox>
                    <w:txbxContent>
                      <w:p w14:paraId="03AB1721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FFFFFF"/>
                            <w:kern w:val="24"/>
                            <w:sz w:val="13"/>
                            <w:szCs w:val="13"/>
                          </w:rPr>
                          <w:t>Image: www.piqsels.com</w:t>
                        </w:r>
                      </w:p>
                    </w:txbxContent>
                  </v:textbox>
                </v:shape>
                <v:shape id="Text Box 13" o:spid="_x0000_s1044" type="#_x0000_t202" style="position:absolute;left:45396;top:44594;width:13011;height:23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oA18YA&#10;AADbAAAADwAAAGRycy9kb3ducmV2LnhtbESPQWvCQBSE74X+h+UVems2CimSZhUJSKXoQZtLb6/Z&#10;ZxLMvk2zaxL99d1CweMwM98w2WoyrRiod41lBbMoBkFcWt1wpaD43LwsQDiPrLG1TAqu5GC1fHzI&#10;MNV25AMNR1+JAGGXooLa+y6V0pU1GXSR7YiDd7K9QR9kX0nd4xjgppXzOH6VBhsOCzV2lNdUno8X&#10;o+Aj3+zx8D03i1ubv+9O6+6n+EqUen6a1m8gPE3+Hv5vb7WCJIG/L+EHy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goA18YAAADbAAAADwAAAAAAAAAAAAAAAACYAgAAZHJz&#10;L2Rvd25yZXYueG1sUEsFBgAAAAAEAAQA9QAAAIsDAAAAAA==&#10;" filled="f" stroked="f" strokeweight=".5pt">
                  <v:textbox>
                    <w:txbxContent>
                      <w:p w14:paraId="55A2ECD5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000000" w:themeColor="text1"/>
                            <w:kern w:val="24"/>
                            <w:sz w:val="13"/>
                            <w:szCs w:val="13"/>
                          </w:rPr>
                          <w:t>Image: www.cleanPNG.com</w:t>
                        </w:r>
                      </w:p>
                    </w:txbxContent>
                  </v:textbox>
                </v:shape>
                <v:shape id="Text Box 15" o:spid="_x0000_s1045" type="#_x0000_t202" style="position:absolute;left:1088;top:41414;width:13011;height:23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ieoMYA&#10;AADbAAAADwAAAGRycy9kb3ducmV2LnhtbESPQWvCQBSE74L/YXlCb7oxEJHUTZCAtJT2oPXS2zP7&#10;TIK7b2N2q2l/fbdQ6HGYmW+YTTlaI240+M6xguUiAUFcO91xo+D4vpuvQfiArNE4JgVf5KEsppMN&#10;5trdeU+3Q2hEhLDPUUEbQp9L6euWLPqF64mjd3aDxRDl0Eg94D3CrZFpkqykxY7jQos9VS3Vl8On&#10;VfBS7d5wf0rt+ttUT6/nbX89fmRKPczG7SOIQGP4D/+1n7WCbAW/X+IPk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tieoMYAAADbAAAADwAAAAAAAAAAAAAAAACYAgAAZHJz&#10;L2Rvd25yZXYueG1sUEsFBgAAAAAEAAQA9QAAAIsDAAAAAA==&#10;" filled="f" stroked="f" strokeweight=".5pt">
                  <v:textbox>
                    <w:txbxContent>
                      <w:p w14:paraId="666488C9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7F7F7F"/>
                            <w:kern w:val="24"/>
                            <w:sz w:val="13"/>
                            <w:szCs w:val="13"/>
                          </w:rPr>
                          <w:t>Image: www.cleanPNG.com</w:t>
                        </w:r>
                      </w:p>
                    </w:txbxContent>
                  </v:textbox>
                </v:shape>
                <v:shape id="TextBox 18" o:spid="_x0000_s1046" type="#_x0000_t202" style="position:absolute;left:40890;top:18300;width:16961;height:36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P0TcMA&#10;AADbAAAADwAAAGRycy9kb3ducmV2LnhtbESPQWvCQBSE7wX/w/KE3uquolbTbESUQk+KVgVvj+wz&#10;Cc2+DdmtSf99Vyj0OMzMN0y66m0t7tT6yrGG8UiBIM6dqbjQcPp8f1mA8AHZYO2YNPyQh1U2eEox&#10;Ma7jA92PoRARwj5BDWUITSKlz0uy6EeuIY7ezbUWQ5RtIU2LXYTbWk6UmkuLFceFEhvalJR/Hb+t&#10;hvPudr1M1b7Y2lnTuV5Jtkup9fOwX7+BCNSH//Bf+8NomL3C40v8ATL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QP0TcMAAADbAAAADwAAAAAAAAAAAAAAAACYAgAAZHJzL2Rv&#10;d25yZXYueG1sUEsFBgAAAAAEAAQA9QAAAIgDAAAAAA==&#10;" filled="f" stroked="f">
                  <v:textbox>
                    <w:txbxContent>
                      <w:p w14:paraId="39E065F4" w14:textId="77777777" w:rsidR="00B2757D" w:rsidRDefault="00B2757D" w:rsidP="00B275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eastAsia="Times New Roman" w:hAnsi="Calibri"/>
                            <w:color w:val="FFFFFF"/>
                            <w:kern w:val="24"/>
                            <w:sz w:val="13"/>
                            <w:szCs w:val="13"/>
                            <w:lang w:val="en-US"/>
                          </w:rPr>
                          <w:t>By CSIRO, CC BY 3.0, https://commons.wikimedia.org/w/index.php?curid=35475199</w:t>
                        </w:r>
                      </w:p>
                    </w:txbxContent>
                  </v:textbox>
                </v:shape>
                <v:shape id="TextBox 24" o:spid="_x0000_s1047" type="#_x0000_t202" style="position:absolute;left:21033;top:26400;width:16351;height:5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gP74A&#10;AADbAAAADwAAAGRycy9kb3ducmV2LnhtbERPy4rCMBTdD/gP4QqzGxNFRatRRBFmNeIT3F2aa1ts&#10;bkoTbefvzUJweTjv+bK1pXhS7QvHGvo9BYI4dabgTMPpuP2ZgPAB2WDpmDT8k4flovM1x8S4hvf0&#10;PIRMxBD2CWrIQ6gSKX2ak0XfcxVx5G6uthgirDNpamxiuC3lQKmxtFhwbMixonVO6f3wsBrOf7fr&#10;Zah22caOqsa1SrKdSq2/u+1qBiJQGz7it/vXaBjFsfFL/AFy8QI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ScYD++AAAA2wAAAA8AAAAAAAAAAAAAAAAAmAIAAGRycy9kb3ducmV2&#10;LnhtbFBLBQYAAAAABAAEAPUAAACDAwAAAAA=&#10;" filled="f" stroked="f">
                  <v:textbox>
                    <w:txbxContent>
                      <w:p w14:paraId="70B420CC" w14:textId="77777777" w:rsidR="00B2757D" w:rsidRDefault="00B2757D" w:rsidP="00B275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eastAsia="Times New Roman" w:hAnsi="Calibri"/>
                            <w:color w:val="000000"/>
                            <w:kern w:val="24"/>
                            <w:sz w:val="11"/>
                            <w:szCs w:val="11"/>
                            <w:lang w:val="en-US"/>
                          </w:rPr>
                          <w:t>sharpphotography.co.uk, CC BY-SA 4.0, commons.wikimedia.org/w/index.php?curid=80879131</w:t>
                        </w:r>
                      </w:p>
                    </w:txbxContent>
                  </v:textbox>
                </v:shape>
                <v:shape id="TextBox 14" o:spid="_x0000_s1048" type="#_x0000_t202" style="position:absolute;left:1679;top:18300;width:16046;height:19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N3ZcEA&#10;AADbAAAADwAAAGRycy9kb3ducmV2LnhtbESPQWvCQBSE7wX/w/IK3upGwaKpq4hW8NCLGu+P7Gs2&#10;NPs2ZF9N/PfdguBxmJlvmNVm8I26URfrwAamkwwUcRlszZWB4nJ4W4CKgmyxCUwG7hRhsx69rDC3&#10;oecT3c5SqQThmKMBJ9LmWsfSkcc4CS1x8r5D51GS7CptO+wT3Dd6lmXv2mPNacFhSztH5c/51xsQ&#10;sdvpvfj08Xgdvva9y8o5FsaMX4ftByihQZ7hR/toDcyX8P8l/QC9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Td2XBAAAA2wAAAA8AAAAAAAAAAAAAAAAAmAIAAGRycy9kb3du&#10;cmV2LnhtbFBLBQYAAAAABAAEAPUAAACGAwAAAAA=&#10;" filled="f" stroked="f">
                  <v:textbox style="mso-fit-shape-to-text:t">
                    <w:txbxContent>
                      <w:p w14:paraId="495B262C" w14:textId="77777777" w:rsidR="00B2757D" w:rsidRDefault="00676843" w:rsidP="00B2757D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39" w:history="1">
                          <w:r w:rsidR="00B2757D">
                            <w:rPr>
                              <w:rStyle w:val="Hyperlink"/>
                              <w:rFonts w:ascii="Calibri" w:eastAsia="Times New Roman" w:hAnsi="Calibri"/>
                              <w:color w:val="000000"/>
                              <w:kern w:val="24"/>
                              <w:sz w:val="13"/>
                              <w:szCs w:val="13"/>
                            </w:rPr>
                            <w:t>www.all-free-photos.com</w:t>
                          </w:r>
                        </w:hyperlink>
                      </w:p>
                    </w:txbxContent>
                  </v:textbox>
                </v:shape>
                <v:shape id="Text Box 15" o:spid="_x0000_s1049" type="#_x0000_t202" style="position:absolute;top:56436;width:13011;height:23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Fp8s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ev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EWnywgAAANsAAAAPAAAAAAAAAAAAAAAAAJgCAABkcnMvZG93&#10;bnJldi54bWxQSwUGAAAAAAQABAD1AAAAhwMAAAAA&#10;" filled="f" stroked="f" strokeweight=".5pt">
                  <v:textbox>
                    <w:txbxContent>
                      <w:p w14:paraId="48D44DC3" w14:textId="77777777" w:rsidR="00B2757D" w:rsidRDefault="00B2757D" w:rsidP="00B2757D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color w:val="7F7F7F"/>
                            <w:kern w:val="24"/>
                            <w:sz w:val="13"/>
                            <w:szCs w:val="13"/>
                          </w:rPr>
                          <w:t>Images: Jo Montgomer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C6F5BF4" w14:textId="77777777" w:rsidR="00B2757D" w:rsidRDefault="00B2757D" w:rsidP="00C719F8"/>
    <w:p w14:paraId="5EABC987" w14:textId="77777777" w:rsidR="00B2757D" w:rsidRDefault="00B2757D" w:rsidP="00C719F8"/>
    <w:p w14:paraId="02BAD360" w14:textId="77777777" w:rsidR="00B2757D" w:rsidRDefault="00B2757D" w:rsidP="00C719F8"/>
    <w:p w14:paraId="7866FA78" w14:textId="77777777" w:rsidR="00B2757D" w:rsidRDefault="00B2757D" w:rsidP="00C719F8"/>
    <w:p w14:paraId="250F31CA" w14:textId="77777777" w:rsidR="00B2757D" w:rsidRDefault="00B2757D" w:rsidP="00C719F8"/>
    <w:p w14:paraId="3EA241D2" w14:textId="77777777" w:rsidR="00B2757D" w:rsidRDefault="00B2757D" w:rsidP="00C719F8"/>
    <w:p w14:paraId="03BF81EA" w14:textId="77777777" w:rsidR="00B2757D" w:rsidRDefault="00B2757D" w:rsidP="00C719F8"/>
    <w:p w14:paraId="27194D7A" w14:textId="77777777" w:rsidR="00B2757D" w:rsidRDefault="00B2757D" w:rsidP="00C719F8"/>
    <w:p w14:paraId="655625E5" w14:textId="77777777" w:rsidR="00B2757D" w:rsidRDefault="00B2757D" w:rsidP="00C719F8"/>
    <w:p w14:paraId="456078B6" w14:textId="77777777" w:rsidR="00B2757D" w:rsidRDefault="00B2757D" w:rsidP="00C719F8"/>
    <w:p w14:paraId="244DDF5A" w14:textId="77777777" w:rsidR="00B2757D" w:rsidRDefault="00B2757D" w:rsidP="00C719F8"/>
    <w:p w14:paraId="3C1B2FFE" w14:textId="77777777" w:rsidR="00B2757D" w:rsidRDefault="00B2757D" w:rsidP="00C719F8"/>
    <w:p w14:paraId="60EF40D7" w14:textId="77777777" w:rsidR="00B2757D" w:rsidRDefault="00B2757D" w:rsidP="00C719F8"/>
    <w:p w14:paraId="2D6851F6" w14:textId="77777777" w:rsidR="00B2757D" w:rsidRDefault="00B2757D" w:rsidP="00C719F8"/>
    <w:p w14:paraId="74B2B190" w14:textId="77777777" w:rsidR="00B2757D" w:rsidRDefault="00B2757D" w:rsidP="00C719F8"/>
    <w:p w14:paraId="354ECEF1" w14:textId="77777777" w:rsidR="00B2757D" w:rsidRDefault="00B2757D" w:rsidP="00C719F8"/>
    <w:p w14:paraId="79EFF93B" w14:textId="77777777" w:rsidR="00B2757D" w:rsidRDefault="00B2757D" w:rsidP="00C719F8"/>
    <w:p w14:paraId="600431F6" w14:textId="77777777" w:rsidR="00B2757D" w:rsidRDefault="00B2757D" w:rsidP="00C719F8"/>
    <w:p w14:paraId="12FD801C" w14:textId="72AF81B3" w:rsidR="00434110" w:rsidRDefault="00434110" w:rsidP="00434110">
      <w:pPr>
        <w:pStyle w:val="Heading2"/>
        <w:rPr>
          <w:rFonts w:ascii="Arial Rounded MT Bold" w:hAnsi="Arial Rounded MT Bold"/>
        </w:rPr>
      </w:pPr>
      <w:r w:rsidRPr="00B2757D">
        <w:rPr>
          <w:rFonts w:ascii="Arial Rounded MT Bold" w:hAnsi="Arial Rounded MT Bold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2228753C" wp14:editId="05264815">
                <wp:simplePos x="0" y="0"/>
                <wp:positionH relativeFrom="column">
                  <wp:posOffset>-914400</wp:posOffset>
                </wp:positionH>
                <wp:positionV relativeFrom="paragraph">
                  <wp:posOffset>-3494405</wp:posOffset>
                </wp:positionV>
                <wp:extent cx="3183038" cy="338554"/>
                <wp:effectExtent l="0" t="0" r="0" b="0"/>
                <wp:wrapNone/>
                <wp:docPr id="67" name="TextBox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3038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8B2B00" w14:textId="77777777" w:rsidR="00434110" w:rsidRDefault="00434110" w:rsidP="0043411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FFFFFF" w:themeColor="background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By CSIRO, CC BY 3.0, https://commons.wikimedia.org/w/index.php?curid=35475199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2228753C" id="TextBox 5" o:spid="_x0000_s1050" type="#_x0000_t202" style="position:absolute;margin-left:-1in;margin-top:-275.15pt;width:250.65pt;height:26.65pt;z-index:25181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" filled="f" stroked="f">
                <v:textbox style="mso-fit-shape-to-text:t">
                  <w:txbxContent>
                    <w:p w14:paraId="418B2B00" w14:textId="77777777" w:rsidR="00434110" w:rsidRDefault="00434110" w:rsidP="0043411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FFFFFF" w:themeColor="background1"/>
                          <w:kern w:val="24"/>
                          <w:sz w:val="16"/>
                          <w:szCs w:val="16"/>
                          <w:lang w:val="en-US"/>
                        </w:rPr>
                        <w:t>By CSIRO, CC BY 3.0, https://commons.wikimedia.org/w/index.php?curid=35475199</w:t>
                      </w:r>
                    </w:p>
                  </w:txbxContent>
                </v:textbox>
              </v:shape>
            </w:pict>
          </mc:Fallback>
        </mc:AlternateContent>
      </w:r>
      <w:r w:rsidRPr="00B2757D">
        <w:rPr>
          <w:rFonts w:ascii="Arial Rounded MT Bold" w:hAnsi="Arial Rounded MT Bold"/>
        </w:rPr>
        <w:t xml:space="preserve">Activity: </w:t>
      </w:r>
      <w:r>
        <w:rPr>
          <w:rFonts w:ascii="Arial Rounded MT Bold" w:hAnsi="Arial Rounded MT Bold"/>
        </w:rPr>
        <w:t>Can you sort these animals into groups based on their observable features?</w:t>
      </w:r>
    </w:p>
    <w:p w14:paraId="520FA6B7" w14:textId="3D7B9512" w:rsidR="00434110" w:rsidRDefault="00434110" w:rsidP="00434110"/>
    <w:p w14:paraId="49129E2B" w14:textId="11A993E4" w:rsidR="00434110" w:rsidRDefault="0079272E" w:rsidP="00434110">
      <w:hyperlink r:id="rId40" w:history="1">
        <w:r w:rsidR="00434110" w:rsidRPr="0013117D">
          <w:rPr>
            <w:rStyle w:val="Hyperlink"/>
          </w:rPr>
          <w:t>https://www.stem.org.uk/resources/community/resource/363665/animal-sorting-cards</w:t>
        </w:r>
      </w:hyperlink>
      <w:r w:rsidR="00434110">
        <w:t xml:space="preserve"> </w:t>
      </w:r>
    </w:p>
    <w:p w14:paraId="319B5F15" w14:textId="3E49C264" w:rsidR="00434110" w:rsidRDefault="00434110" w:rsidP="00434110">
      <w:r>
        <w:rPr>
          <w:noProof/>
          <w:lang w:eastAsia="en-GB"/>
        </w:rPr>
        <w:drawing>
          <wp:inline distT="0" distB="0" distL="0" distR="0" wp14:anchorId="3BEAD1E2" wp14:editId="334F8447">
            <wp:extent cx="5731510" cy="1049655"/>
            <wp:effectExtent l="0" t="0" r="0" b="444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 2020-05-22 at 11.44.18.png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2EB34B73" wp14:editId="0C9264E6">
            <wp:extent cx="5731510" cy="1078865"/>
            <wp:effectExtent l="0" t="0" r="0" b="6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 2020-05-22 at 11.44.08.png"/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D781" w14:textId="52304BE0" w:rsidR="00434110" w:rsidRDefault="00434110" w:rsidP="00434110"/>
    <w:p w14:paraId="21DBAC50" w14:textId="036E4E09" w:rsidR="00434110" w:rsidRDefault="00434110" w:rsidP="00434110"/>
    <w:p w14:paraId="33FE624A" w14:textId="77777777" w:rsidR="00434110" w:rsidRDefault="00434110" w:rsidP="00434110">
      <w:pPr>
        <w:pStyle w:val="Heading2"/>
        <w:rPr>
          <w:rFonts w:ascii="Arial Rounded MT Bold" w:hAnsi="Arial Rounded MT Bold"/>
        </w:rPr>
      </w:pPr>
      <w:r w:rsidRPr="00B2757D">
        <w:rPr>
          <w:rFonts w:ascii="Arial Rounded MT Bold" w:hAnsi="Arial Rounded MT Bol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20544" behindDoc="0" locked="0" layoutInCell="1" allowOverlap="1" wp14:anchorId="672C3BA8" wp14:editId="26F9932B">
                <wp:simplePos x="0" y="0"/>
                <wp:positionH relativeFrom="column">
                  <wp:posOffset>-914400</wp:posOffset>
                </wp:positionH>
                <wp:positionV relativeFrom="paragraph">
                  <wp:posOffset>-3494405</wp:posOffset>
                </wp:positionV>
                <wp:extent cx="3183038" cy="338554"/>
                <wp:effectExtent l="0" t="0" r="0" b="0"/>
                <wp:wrapNone/>
                <wp:docPr id="70" name="TextBox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3038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B1FB31" w14:textId="77777777" w:rsidR="00434110" w:rsidRDefault="00434110" w:rsidP="0043411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FFFFFF" w:themeColor="background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By CSIRO, CC BY 3.0, https://commons.wikimedia.org/w/index.php?curid=35475199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72C3BA8" id="_x0000_s1051" type="#_x0000_t202" style="position:absolute;margin-left:-1in;margin-top:-275.15pt;width:250.65pt;height:26.65pt;z-index:25182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" filled="f" stroked="f">
                <v:textbox style="mso-fit-shape-to-text:t">
                  <w:txbxContent>
                    <w:p w14:paraId="51B1FB31" w14:textId="77777777" w:rsidR="00434110" w:rsidRDefault="00434110" w:rsidP="0043411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FFFFFF" w:themeColor="background1"/>
                          <w:kern w:val="24"/>
                          <w:sz w:val="16"/>
                          <w:szCs w:val="16"/>
                          <w:lang w:val="en-US"/>
                        </w:rPr>
                        <w:t>By CSIRO, CC BY 3.0, https://commons.wikimedia.org/w/index.php?curid=35475199</w:t>
                      </w:r>
                    </w:p>
                  </w:txbxContent>
                </v:textbox>
              </v:shape>
            </w:pict>
          </mc:Fallback>
        </mc:AlternateContent>
      </w:r>
      <w:r w:rsidRPr="00B2757D">
        <w:rPr>
          <w:rFonts w:ascii="Arial Rounded MT Bold" w:hAnsi="Arial Rounded MT Bold"/>
        </w:rPr>
        <w:t xml:space="preserve">Activity: </w:t>
      </w:r>
      <w:r>
        <w:rPr>
          <w:rFonts w:ascii="Arial Rounded MT Bold" w:hAnsi="Arial Rounded MT Bold"/>
        </w:rPr>
        <w:t>Have a look in your local are for plants or animals and create a classification key, or use one, to identify them</w:t>
      </w:r>
    </w:p>
    <w:p w14:paraId="410D8268" w14:textId="77777777" w:rsidR="00434110" w:rsidRDefault="00434110" w:rsidP="00434110"/>
    <w:p w14:paraId="3E509B3C" w14:textId="77777777" w:rsidR="00434110" w:rsidRDefault="00434110" w:rsidP="00434110">
      <w:r w:rsidRPr="00434110">
        <w:rPr>
          <w:rStyle w:val="Heading3Char"/>
        </w:rPr>
        <w:t>Other resources</w:t>
      </w:r>
      <w:r>
        <w:br/>
        <w:t xml:space="preserve">Bird spotter sheets </w:t>
      </w:r>
      <w:hyperlink r:id="rId43" w:history="1">
        <w:r w:rsidRPr="0013117D">
          <w:rPr>
            <w:rStyle w:val="Hyperlink"/>
          </w:rPr>
          <w:t>https://www.stem.org.uk/resources/elibrary/resource/417954/birds-spotter-sheets-suitable-home-learning</w:t>
        </w:r>
      </w:hyperlink>
    </w:p>
    <w:p w14:paraId="35602344" w14:textId="77777777" w:rsidR="00434110" w:rsidRPr="004A6BF3" w:rsidRDefault="00434110" w:rsidP="00434110">
      <w:r>
        <w:t xml:space="preserve">Invertebrate spotter sheet </w:t>
      </w:r>
      <w:hyperlink r:id="rId44" w:history="1">
        <w:r w:rsidRPr="0013117D">
          <w:rPr>
            <w:rStyle w:val="Hyperlink"/>
          </w:rPr>
          <w:t>https://www.stem.org.uk/resources/elibrary/resource/417950/invertebrates-spotter-sheets-suitable-home-learning</w:t>
        </w:r>
      </w:hyperlink>
      <w:r>
        <w:t xml:space="preserve"> </w:t>
      </w:r>
    </w:p>
    <w:p w14:paraId="4435B2B5" w14:textId="77777777" w:rsidR="00434110" w:rsidRDefault="00434110" w:rsidP="00434110">
      <w:r>
        <w:t>Leaf ID from The Woodland Trust</w:t>
      </w:r>
    </w:p>
    <w:p w14:paraId="5B159CC6" w14:textId="77777777" w:rsidR="00434110" w:rsidRDefault="0079272E" w:rsidP="00434110">
      <w:hyperlink r:id="rId45" w:history="1">
        <w:r w:rsidR="00434110" w:rsidRPr="0013117D">
          <w:rPr>
            <w:rStyle w:val="Hyperlink"/>
          </w:rPr>
          <w:t>https://www.woodlandtrust.org.uk/blog/2020/03/tree-id-kids/</w:t>
        </w:r>
      </w:hyperlink>
      <w:r w:rsidR="00434110">
        <w:t xml:space="preserve"> </w:t>
      </w:r>
    </w:p>
    <w:p w14:paraId="39B461FF" w14:textId="58204C5A" w:rsidR="00434110" w:rsidRDefault="00434110" w:rsidP="00434110"/>
    <w:p w14:paraId="6A1DF4EE" w14:textId="1A4A3F4E" w:rsidR="00434110" w:rsidRDefault="00434110" w:rsidP="00434110"/>
    <w:p w14:paraId="6D940C91" w14:textId="63B2F72E" w:rsidR="00434110" w:rsidRDefault="00434110" w:rsidP="00434110"/>
    <w:p w14:paraId="4EBCF18A" w14:textId="77777777" w:rsidR="00434110" w:rsidRDefault="00434110" w:rsidP="00B2757D">
      <w:pPr>
        <w:pStyle w:val="Heading2"/>
        <w:rPr>
          <w:rFonts w:ascii="Arial Rounded MT Bold" w:hAnsi="Arial Rounded MT Bold"/>
        </w:rPr>
      </w:pPr>
    </w:p>
    <w:p w14:paraId="2610EC6C" w14:textId="34557D84" w:rsidR="00C719F8" w:rsidRDefault="009D0249" w:rsidP="00B2757D">
      <w:pPr>
        <w:pStyle w:val="Heading2"/>
        <w:rPr>
          <w:rFonts w:ascii="Arial Rounded MT Bold" w:hAnsi="Arial Rounded MT Bold"/>
        </w:rPr>
      </w:pPr>
      <w:r w:rsidRPr="00B2757D">
        <w:rPr>
          <w:rFonts w:ascii="Arial Rounded MT Bold" w:hAnsi="Arial Rounded MT Bold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2BAF6A0F" wp14:editId="03848D5B">
                <wp:simplePos x="0" y="0"/>
                <wp:positionH relativeFrom="column">
                  <wp:posOffset>-914400</wp:posOffset>
                </wp:positionH>
                <wp:positionV relativeFrom="paragraph">
                  <wp:posOffset>-3494405</wp:posOffset>
                </wp:positionV>
                <wp:extent cx="3183038" cy="338554"/>
                <wp:effectExtent l="0" t="0" r="0" b="0"/>
                <wp:wrapNone/>
                <wp:docPr id="9" name="TextBox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3038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D161ADF" w14:textId="77777777" w:rsidR="009D0249" w:rsidRDefault="009D0249" w:rsidP="009D0249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FFFFFF" w:themeColor="background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By CSIRO, CC BY 3.0, https://commons.wikimedia.org/w/index.php?curid=35475199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2BAF6A0F" id="_x0000_s1052" type="#_x0000_t202" style="position:absolute;margin-left:-1in;margin-top:-275.15pt;width:250.65pt;height:26.65pt;z-index:25180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" filled="f" stroked="f">
                <v:textbox style="mso-fit-shape-to-text:t">
                  <w:txbxContent>
                    <w:p w14:paraId="4D161ADF" w14:textId="77777777" w:rsidR="009D0249" w:rsidRDefault="009D0249" w:rsidP="009D0249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FFFFFF" w:themeColor="background1"/>
                          <w:kern w:val="24"/>
                          <w:sz w:val="16"/>
                          <w:szCs w:val="16"/>
                          <w:lang w:val="en-US"/>
                        </w:rPr>
                        <w:t>By CSIRO, CC BY 3.0, https://commons.wikimedia.org/w/index.php?curid=35475199</w:t>
                      </w:r>
                    </w:p>
                  </w:txbxContent>
                </v:textbox>
              </v:shape>
            </w:pict>
          </mc:Fallback>
        </mc:AlternateContent>
      </w:r>
      <w:r w:rsidR="00B2757D" w:rsidRPr="00B2757D">
        <w:rPr>
          <w:rFonts w:ascii="Arial Rounded MT Bold" w:hAnsi="Arial Rounded MT Bold"/>
        </w:rPr>
        <w:t xml:space="preserve">Activity: </w:t>
      </w:r>
      <w:r w:rsidR="00B2757D">
        <w:rPr>
          <w:rFonts w:ascii="Arial Rounded MT Bold" w:hAnsi="Arial Rounded MT Bold"/>
        </w:rPr>
        <w:t>Create a classification key to identify these sweets</w:t>
      </w:r>
    </w:p>
    <w:p w14:paraId="15C21030" w14:textId="2F963629" w:rsidR="00B2757D" w:rsidRPr="00B2757D" w:rsidRDefault="00B2757D" w:rsidP="00B2757D">
      <w:pPr>
        <w:jc w:val="center"/>
      </w:pPr>
      <w:r w:rsidRPr="00B2757D">
        <w:rPr>
          <w:noProof/>
          <w:lang w:eastAsia="en-GB"/>
        </w:rPr>
        <w:drawing>
          <wp:inline distT="0" distB="0" distL="0" distR="0" wp14:anchorId="30A89026" wp14:editId="673589E5">
            <wp:extent cx="2927838" cy="2927838"/>
            <wp:effectExtent l="0" t="0" r="6350" b="0"/>
            <wp:docPr id="5" name="Picture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8DBA113-BF72-0040-AD15-3A77DF30BA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8DBA113-BF72-0040-AD15-3A77DF30BA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6424" cy="293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D662" w14:textId="6153BD59" w:rsidR="00B2757D" w:rsidRDefault="00B2757D" w:rsidP="00B2757D">
      <w:r>
        <w:t>For example, you could ask Yes/No questions such as:</w:t>
      </w:r>
    </w:p>
    <w:p w14:paraId="6493EDC6" w14:textId="7A49586E" w:rsidR="00B2757D" w:rsidRDefault="00B2757D" w:rsidP="00B2757D">
      <w:pPr>
        <w:pStyle w:val="ListParagraph"/>
        <w:numPr>
          <w:ilvl w:val="0"/>
          <w:numId w:val="2"/>
        </w:numPr>
      </w:pPr>
      <w:r>
        <w:t xml:space="preserve">Is it </w:t>
      </w:r>
      <w:r w:rsidR="004A6BF3">
        <w:t xml:space="preserve">all </w:t>
      </w:r>
      <w:r>
        <w:t>black?</w:t>
      </w:r>
    </w:p>
    <w:p w14:paraId="5A9025AB" w14:textId="1AC834EE" w:rsidR="00B2757D" w:rsidRDefault="00B2757D" w:rsidP="00B2757D">
      <w:pPr>
        <w:pStyle w:val="ListParagraph"/>
        <w:numPr>
          <w:ilvl w:val="0"/>
          <w:numId w:val="2"/>
        </w:numPr>
      </w:pPr>
      <w:r>
        <w:t>Is it more than one colour?</w:t>
      </w:r>
    </w:p>
    <w:p w14:paraId="0DA35280" w14:textId="4BED589E" w:rsidR="00B2757D" w:rsidRDefault="00B2757D" w:rsidP="00B2757D">
      <w:pPr>
        <w:pStyle w:val="ListParagraph"/>
        <w:numPr>
          <w:ilvl w:val="0"/>
          <w:numId w:val="2"/>
        </w:numPr>
      </w:pPr>
      <w:r>
        <w:t>Is it bobbly?</w:t>
      </w:r>
    </w:p>
    <w:p w14:paraId="6B6D7831" w14:textId="62054416" w:rsidR="00B2757D" w:rsidRDefault="00B2757D" w:rsidP="00B2757D">
      <w:pPr>
        <w:pStyle w:val="ListParagraph"/>
        <w:numPr>
          <w:ilvl w:val="0"/>
          <w:numId w:val="2"/>
        </w:numPr>
      </w:pPr>
      <w:r>
        <w:t>Is it striped</w:t>
      </w:r>
    </w:p>
    <w:p w14:paraId="7F11E66A" w14:textId="29004F52" w:rsidR="00B2757D" w:rsidRDefault="00A37525" w:rsidP="00B2757D">
      <w:pPr>
        <w:pStyle w:val="ListParagraph"/>
        <w:numPr>
          <w:ilvl w:val="0"/>
          <w:numId w:val="2"/>
        </w:numPr>
      </w:pPr>
      <w:r>
        <w:t>Does it contain liquorice?</w:t>
      </w:r>
    </w:p>
    <w:p w14:paraId="0BEFD4AF" w14:textId="03F1DDA2" w:rsidR="004A6BF3" w:rsidRDefault="004A6BF3" w:rsidP="004A6BF3"/>
    <w:p w14:paraId="70D0486B" w14:textId="0F5CEDB3" w:rsidR="004A6BF3" w:rsidRDefault="004A6BF3" w:rsidP="004A6BF3">
      <w:r>
        <w:t>Lay your classification key out a bit like this:</w:t>
      </w:r>
    </w:p>
    <w:p w14:paraId="5FF7B091" w14:textId="146A252F" w:rsidR="00434110" w:rsidRDefault="004A6BF3" w:rsidP="004A6BF3">
      <w:r>
        <w:rPr>
          <w:noProof/>
          <w:lang w:eastAsia="en-GB"/>
        </w:rPr>
        <w:drawing>
          <wp:inline distT="0" distB="0" distL="0" distR="0" wp14:anchorId="77F79551" wp14:editId="0BF7F4D4">
            <wp:extent cx="4958862" cy="2592606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Screenshot 2020-05-22 at 11.29.26.png"/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903" cy="263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45DB6" w14:textId="4568209F" w:rsidR="00434110" w:rsidRDefault="00434110" w:rsidP="00434110">
      <w:pPr>
        <w:pStyle w:val="Heading2"/>
        <w:rPr>
          <w:rFonts w:ascii="Arial Rounded MT Bold" w:hAnsi="Arial Rounded MT Bold"/>
        </w:rPr>
      </w:pPr>
      <w:r w:rsidRPr="00B2757D">
        <w:rPr>
          <w:rFonts w:ascii="Arial Rounded MT Bold" w:hAnsi="Arial Rounded MT Bold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241BE417" wp14:editId="5D09F915">
                <wp:simplePos x="0" y="0"/>
                <wp:positionH relativeFrom="column">
                  <wp:posOffset>-914400</wp:posOffset>
                </wp:positionH>
                <wp:positionV relativeFrom="paragraph">
                  <wp:posOffset>-3494405</wp:posOffset>
                </wp:positionV>
                <wp:extent cx="3183038" cy="338554"/>
                <wp:effectExtent l="0" t="0" r="0" b="0"/>
                <wp:wrapNone/>
                <wp:docPr id="65" name="TextBox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3038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FD207D" w14:textId="77777777" w:rsidR="00434110" w:rsidRDefault="00434110" w:rsidP="0043411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FFFFFF" w:themeColor="background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By CSIRO, CC BY 3.0, https://commons.wikimedia.org/w/index.php?curid=35475199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241BE417" id="_x0000_s1053" type="#_x0000_t202" style="position:absolute;margin-left:-1in;margin-top:-275.15pt;width:250.65pt;height:26.65pt;z-index:25181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" filled="f" stroked="f">
                <v:textbox style="mso-fit-shape-to-text:t">
                  <w:txbxContent>
                    <w:p w14:paraId="69FD207D" w14:textId="77777777" w:rsidR="00434110" w:rsidRDefault="00434110" w:rsidP="0043411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FFFFFF" w:themeColor="background1"/>
                          <w:kern w:val="24"/>
                          <w:sz w:val="16"/>
                          <w:szCs w:val="16"/>
                          <w:lang w:val="en-US"/>
                        </w:rPr>
                        <w:t>By CSIRO, CC BY 3.0, https://commons.wikimedia.org/w/index.php?curid=35475199</w:t>
                      </w:r>
                    </w:p>
                  </w:txbxContent>
                </v:textbox>
              </v:shape>
            </w:pict>
          </mc:Fallback>
        </mc:AlternateContent>
      </w:r>
      <w:r w:rsidRPr="00B2757D">
        <w:rPr>
          <w:rFonts w:ascii="Arial Rounded MT Bold" w:hAnsi="Arial Rounded MT Bold"/>
        </w:rPr>
        <w:t xml:space="preserve">Activity: </w:t>
      </w:r>
      <w:r>
        <w:rPr>
          <w:rFonts w:ascii="Arial Rounded MT Bold" w:hAnsi="Arial Rounded MT Bold"/>
        </w:rPr>
        <w:t>Do some secondary research to find out how environments change over time</w:t>
      </w:r>
    </w:p>
    <w:p w14:paraId="46B8602F" w14:textId="6CCE26F2" w:rsidR="00126CB9" w:rsidRDefault="00126CB9" w:rsidP="00126CB9"/>
    <w:p w14:paraId="3BB90D9F" w14:textId="43A3202B" w:rsidR="001B6BDE" w:rsidRDefault="001B6BDE" w:rsidP="001B6BDE">
      <w:pPr>
        <w:jc w:val="center"/>
      </w:pPr>
      <w:r>
        <w:rPr>
          <w:noProof/>
          <w:lang w:eastAsia="en-GB"/>
        </w:rPr>
        <w:drawing>
          <wp:inline distT="0" distB="0" distL="0" distR="0" wp14:anchorId="7A2D46CC" wp14:editId="42782C4D">
            <wp:extent cx="1294139" cy="1394794"/>
            <wp:effectExtent l="0" t="0" r="0" b="254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kisspng-symbol-reading-clip-art-library-computer-icons-5be514fcb84567.8100991715417397727548.png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103" cy="144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466D4BDE" wp14:editId="4B9E6671">
            <wp:extent cx="1474804" cy="1580147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kisspng-communication-computer-icons-conversation-conversation-5b04c6e18a3e57.5948455315270397135663.png"/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0326" cy="160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6415F98B" wp14:editId="742BC0EB">
            <wp:extent cx="1486568" cy="1486568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kisspng-laptop-computer-icons-computer-monitors-desktop-co-laptop-png-vector-5ab116383990f6.3151876315215550002358.png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671" cy="14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BF0BF" w14:textId="77777777" w:rsidR="0006332A" w:rsidRPr="0006332A" w:rsidRDefault="0006332A" w:rsidP="0006332A">
      <w:pPr>
        <w:rPr>
          <w:sz w:val="16"/>
          <w:szCs w:val="16"/>
        </w:rPr>
      </w:pPr>
      <w:r w:rsidRPr="0006332A">
        <w:rPr>
          <w:sz w:val="16"/>
          <w:szCs w:val="16"/>
        </w:rPr>
        <w:t>Images: cleanPNG.com</w:t>
      </w:r>
    </w:p>
    <w:p w14:paraId="1E67FADD" w14:textId="160FA3EA" w:rsidR="001B6BDE" w:rsidRDefault="001B6BDE" w:rsidP="00126CB9"/>
    <w:p w14:paraId="2159EB8C" w14:textId="11AE1249" w:rsidR="00434110" w:rsidRDefault="00434110" w:rsidP="00434110"/>
    <w:p w14:paraId="088D5BAB" w14:textId="142FB42B" w:rsidR="00434110" w:rsidRDefault="00434110" w:rsidP="00434110">
      <w:pPr>
        <w:pStyle w:val="Heading2"/>
        <w:rPr>
          <w:rFonts w:ascii="Arial Rounded MT Bold" w:hAnsi="Arial Rounded MT Bold"/>
        </w:rPr>
      </w:pPr>
      <w:r w:rsidRPr="00B2757D">
        <w:rPr>
          <w:rFonts w:ascii="Arial Rounded MT Bold" w:hAnsi="Arial Rounded MT Bold"/>
        </w:rPr>
        <w:t xml:space="preserve">Activity: </w:t>
      </w:r>
      <w:r>
        <w:rPr>
          <w:rFonts w:ascii="Arial Rounded MT Bold" w:hAnsi="Arial Rounded MT Bold"/>
        </w:rPr>
        <w:t>Do some secondary research to find out the positive and negative impact humans can have on environments</w:t>
      </w:r>
    </w:p>
    <w:p w14:paraId="0A24A2ED" w14:textId="77777777" w:rsidR="001B6BDE" w:rsidRDefault="001B6BDE" w:rsidP="001B6BDE"/>
    <w:p w14:paraId="3A8B0D9A" w14:textId="77777777" w:rsidR="001B6BDE" w:rsidRDefault="001B6BDE" w:rsidP="001B6BDE">
      <w:pPr>
        <w:jc w:val="center"/>
      </w:pPr>
      <w:r>
        <w:rPr>
          <w:noProof/>
          <w:lang w:eastAsia="en-GB"/>
        </w:rPr>
        <w:drawing>
          <wp:inline distT="0" distB="0" distL="0" distR="0" wp14:anchorId="0395ACEF" wp14:editId="2017F417">
            <wp:extent cx="1294139" cy="1394794"/>
            <wp:effectExtent l="0" t="0" r="0" b="25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kisspng-symbol-reading-clip-art-library-computer-icons-5be514fcb84567.8100991715417397727548.png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103" cy="144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1FBD0B9" wp14:editId="44833627">
            <wp:extent cx="1474804" cy="1580147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kisspng-communication-computer-icons-conversation-conversation-5b04c6e18a3e57.5948455315270397135663.png"/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0326" cy="160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78C1540D" wp14:editId="2BC2676B">
            <wp:extent cx="1486568" cy="1486568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kisspng-laptop-computer-icons-computer-monitors-desktop-co-laptop-png-vector-5ab116383990f6.3151876315215550002358.png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671" cy="14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E1C56" w14:textId="1EC31C6D" w:rsidR="00434110" w:rsidRPr="0006332A" w:rsidRDefault="00F6459D" w:rsidP="00434110">
      <w:pPr>
        <w:rPr>
          <w:sz w:val="16"/>
          <w:szCs w:val="16"/>
        </w:rPr>
      </w:pPr>
      <w:r w:rsidRPr="0006332A">
        <w:rPr>
          <w:sz w:val="16"/>
          <w:szCs w:val="16"/>
        </w:rPr>
        <w:t>Images: cleanPNG.com</w:t>
      </w:r>
    </w:p>
    <w:p w14:paraId="29213F26" w14:textId="77777777" w:rsidR="00434110" w:rsidRPr="00434110" w:rsidRDefault="00434110" w:rsidP="00434110"/>
    <w:p w14:paraId="5E002561" w14:textId="77777777" w:rsidR="00434110" w:rsidRPr="00434110" w:rsidRDefault="00434110" w:rsidP="00434110"/>
    <w:p w14:paraId="082AB8B8" w14:textId="77777777" w:rsidR="00434110" w:rsidRDefault="00434110" w:rsidP="004A6BF3"/>
    <w:p w14:paraId="2022A157" w14:textId="77777777" w:rsidR="00434110" w:rsidRPr="00B2757D" w:rsidRDefault="00434110" w:rsidP="004A6BF3"/>
    <w:sectPr w:rsidR="00434110" w:rsidRPr="00B2757D">
      <w:footerReference w:type="default" r:id="rId5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73182" w14:textId="77777777" w:rsidR="00676843" w:rsidRDefault="00676843" w:rsidP="00DB529B">
      <w:pPr>
        <w:spacing w:after="0" w:line="240" w:lineRule="auto"/>
      </w:pPr>
      <w:r>
        <w:separator/>
      </w:r>
    </w:p>
  </w:endnote>
  <w:endnote w:type="continuationSeparator" w:id="0">
    <w:p w14:paraId="26D8E34E" w14:textId="77777777" w:rsidR="00676843" w:rsidRDefault="00676843" w:rsidP="00DB5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493"/>
      <w:gridCol w:w="4533"/>
    </w:tblGrid>
    <w:tr w:rsidR="00DB529B" w14:paraId="18B232F7" w14:textId="77777777" w:rsidTr="00DB529B">
      <w:tc>
        <w:tcPr>
          <w:tcW w:w="4621" w:type="dxa"/>
          <w:tcBorders>
            <w:top w:val="nil"/>
            <w:left w:val="nil"/>
            <w:bottom w:val="nil"/>
            <w:right w:val="nil"/>
          </w:tcBorders>
        </w:tcPr>
        <w:p w14:paraId="1FC62582" w14:textId="77777777" w:rsidR="00DB529B" w:rsidRDefault="00DB529B" w:rsidP="00DB529B">
          <w:pPr>
            <w:pStyle w:val="Footer"/>
          </w:pPr>
          <w:r>
            <w:rPr>
              <w:noProof/>
              <w:lang w:eastAsia="en-GB"/>
            </w:rPr>
            <w:drawing>
              <wp:inline distT="0" distB="0" distL="0" distR="0" wp14:anchorId="1EC26EE4" wp14:editId="2424E76A">
                <wp:extent cx="1807845" cy="866775"/>
                <wp:effectExtent l="0" t="0" r="1905" b="9525"/>
                <wp:docPr id="8" name="Picture 8" descr="C:\Users\J.Brady\AppData\Local\Microsoft\Windows\INetCache\Content.Word\STEM_Learning_RGB_hi-re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C:\Users\J.Brady\AppData\Local\Microsoft\Windows\INetCache\Content.Word\STEM_Learning_RGB_hi-re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784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21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1B8CF34" w14:textId="77777777" w:rsidR="00DB529B" w:rsidRDefault="00C719F8" w:rsidP="00DB529B">
          <w:pPr>
            <w:pStyle w:val="Footer"/>
            <w:rPr>
              <w:rFonts w:ascii="Arial" w:hAnsi="Arial" w:cs="Arial"/>
              <w:color w:val="747678"/>
              <w:sz w:val="50"/>
              <w:szCs w:val="50"/>
            </w:rPr>
          </w:pPr>
          <w:r>
            <w:rPr>
              <w:rFonts w:ascii="Arial" w:hAnsi="Arial" w:cs="Arial"/>
              <w:color w:val="747678"/>
              <w:sz w:val="50"/>
              <w:szCs w:val="50"/>
            </w:rPr>
            <w:t>Dr Jo Montgomery @DrJoScience</w:t>
          </w:r>
        </w:p>
        <w:p w14:paraId="0F99C1F3" w14:textId="7527F211" w:rsidR="00C719F8" w:rsidRPr="00C719F8" w:rsidRDefault="00C719F8" w:rsidP="00DB529B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00C719F8">
            <w:rPr>
              <w:rFonts w:ascii="Arial" w:hAnsi="Arial" w:cs="Arial"/>
              <w:sz w:val="16"/>
              <w:szCs w:val="16"/>
            </w:rPr>
            <w:t>Creative Commons © Jo Montgomery</w:t>
          </w:r>
          <w:r>
            <w:rPr>
              <w:rFonts w:ascii="Arial" w:hAnsi="Arial" w:cs="Arial"/>
              <w:sz w:val="16"/>
              <w:szCs w:val="16"/>
            </w:rPr>
            <w:t xml:space="preserve"> 2020</w:t>
          </w:r>
        </w:p>
      </w:tc>
    </w:tr>
  </w:tbl>
  <w:p w14:paraId="0759DD3D" w14:textId="77777777" w:rsidR="00DB529B" w:rsidRPr="00DB529B" w:rsidRDefault="00DB529B" w:rsidP="00DB52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80EC85" w14:textId="77777777" w:rsidR="00676843" w:rsidRDefault="00676843" w:rsidP="00DB529B">
      <w:pPr>
        <w:spacing w:after="0" w:line="240" w:lineRule="auto"/>
      </w:pPr>
      <w:r>
        <w:separator/>
      </w:r>
    </w:p>
  </w:footnote>
  <w:footnote w:type="continuationSeparator" w:id="0">
    <w:p w14:paraId="27C29683" w14:textId="77777777" w:rsidR="00676843" w:rsidRDefault="00676843" w:rsidP="00DB52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54EB6"/>
    <w:multiLevelType w:val="hybridMultilevel"/>
    <w:tmpl w:val="D1F0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04621"/>
    <w:multiLevelType w:val="hybridMultilevel"/>
    <w:tmpl w:val="30102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IxM7UwszQzMTBQ0lEKTi0uzszPAykwrAUArBOzASwAAAA="/>
  </w:docVars>
  <w:rsids>
    <w:rsidRoot w:val="00DB529B"/>
    <w:rsid w:val="0006332A"/>
    <w:rsid w:val="00080F0A"/>
    <w:rsid w:val="000D3B02"/>
    <w:rsid w:val="00126CB9"/>
    <w:rsid w:val="001B6BDE"/>
    <w:rsid w:val="0026064E"/>
    <w:rsid w:val="00273105"/>
    <w:rsid w:val="002B26BA"/>
    <w:rsid w:val="00375935"/>
    <w:rsid w:val="00434110"/>
    <w:rsid w:val="004A6BF3"/>
    <w:rsid w:val="00613597"/>
    <w:rsid w:val="0061745E"/>
    <w:rsid w:val="00676843"/>
    <w:rsid w:val="0079272E"/>
    <w:rsid w:val="00895381"/>
    <w:rsid w:val="00914880"/>
    <w:rsid w:val="009D0249"/>
    <w:rsid w:val="00A37525"/>
    <w:rsid w:val="00B2757D"/>
    <w:rsid w:val="00C719F8"/>
    <w:rsid w:val="00DB529B"/>
    <w:rsid w:val="00F6459D"/>
    <w:rsid w:val="00FD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4E3D"/>
  <w15:chartTrackingRefBased/>
  <w15:docId w15:val="{2C6ED8F5-8113-46B3-964E-D201A31C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19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41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29B"/>
  </w:style>
  <w:style w:type="paragraph" w:styleId="Footer">
    <w:name w:val="footer"/>
    <w:basedOn w:val="Normal"/>
    <w:link w:val="FooterChar"/>
    <w:uiPriority w:val="99"/>
    <w:unhideWhenUsed/>
    <w:rsid w:val="00DB5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29B"/>
  </w:style>
  <w:style w:type="table" w:styleId="TableGrid">
    <w:name w:val="Table Grid"/>
    <w:basedOn w:val="TableNormal"/>
    <w:uiPriority w:val="59"/>
    <w:rsid w:val="00DB5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719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9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719F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719F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19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488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024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3411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76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16.png"/><Relationship Id="rId39" Type="http://schemas.openxmlformats.org/officeDocument/2006/relationships/hyperlink" Target="http://www.all-free-photos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all-free-photos.com/" TargetMode="External"/><Relationship Id="rId34" Type="http://schemas.openxmlformats.org/officeDocument/2006/relationships/image" Target="media/image24.jpeg"/><Relationship Id="rId42" Type="http://schemas.openxmlformats.org/officeDocument/2006/relationships/image" Target="media/image19.png"/><Relationship Id="rId47" Type="http://schemas.openxmlformats.org/officeDocument/2006/relationships/image" Target="media/image21.png"/><Relationship Id="rId50" Type="http://schemas.openxmlformats.org/officeDocument/2006/relationships/image" Target="media/image24.pn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19.jpeg"/><Relationship Id="rId41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hyperlink" Target="https://www.stem.org.uk/resources/community/resource/363665/animal-sorting-cards" TargetMode="External"/><Relationship Id="rId45" Type="http://schemas.openxmlformats.org/officeDocument/2006/relationships/hyperlink" Target="https://www.woodlandtrust.org.uk/blog/2020/03/tree-id-kids/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8" Type="http://schemas.openxmlformats.org/officeDocument/2006/relationships/image" Target="media/image18.png"/><Relationship Id="rId36" Type="http://schemas.openxmlformats.org/officeDocument/2006/relationships/image" Target="media/image26.jpeg"/><Relationship Id="rId49" Type="http://schemas.openxmlformats.org/officeDocument/2006/relationships/image" Target="media/image2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1.jpeg"/><Relationship Id="rId44" Type="http://schemas.openxmlformats.org/officeDocument/2006/relationships/hyperlink" Target="https://www.stem.org.uk/resources/elibrary/resource/417950/invertebrates-spotter-sheets-suitable-home-learning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png"/><Relationship Id="rId43" Type="http://schemas.openxmlformats.org/officeDocument/2006/relationships/hyperlink" Target="https://www.stem.org.uk/resources/elibrary/resource/417954/birds-spotter-sheets-suitable-home-learning" TargetMode="External"/><Relationship Id="rId48" Type="http://schemas.openxmlformats.org/officeDocument/2006/relationships/image" Target="media/image22.png"/><Relationship Id="rId8" Type="http://schemas.openxmlformats.org/officeDocument/2006/relationships/image" Target="media/image2.png"/><Relationship Id="rId5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Brady</dc:creator>
  <cp:keywords/>
  <dc:description/>
  <cp:lastModifiedBy>Alex Tomlin</cp:lastModifiedBy>
  <cp:revision>2</cp:revision>
  <dcterms:created xsi:type="dcterms:W3CDTF">2020-06-01T13:02:00Z</dcterms:created>
  <dcterms:modified xsi:type="dcterms:W3CDTF">2020-06-01T13:02:00Z</dcterms:modified>
</cp:coreProperties>
</file>